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CAECEF" w14:textId="77777777" w:rsidR="00E42FDA" w:rsidRPr="00E42FDA" w:rsidRDefault="00E42FDA" w:rsidP="00E42FDA">
      <w:pPr>
        <w:pStyle w:val="Heading1"/>
        <w:jc w:val="center"/>
        <w:rPr>
          <w:lang w:val="bg-BG"/>
        </w:rPr>
      </w:pPr>
      <w:r w:rsidRPr="00E42FDA">
        <w:t xml:space="preserve">Lab: </w:t>
      </w:r>
      <w:r w:rsidRPr="00E42FDA">
        <w:rPr>
          <w:bCs/>
        </w:rPr>
        <w:t>Iterators and Comparators</w:t>
      </w:r>
    </w:p>
    <w:p w14:paraId="44F053EE" w14:textId="43C2B58A" w:rsidR="00E42FDA" w:rsidRPr="002B69CD" w:rsidRDefault="00E42FDA" w:rsidP="002B69CD">
      <w:pPr>
        <w:jc w:val="center"/>
        <w:rPr>
          <w:lang w:val="bg-BG"/>
        </w:rPr>
      </w:pPr>
      <w:r w:rsidRPr="00E42FDA">
        <w:t xml:space="preserve">This document defines the </w:t>
      </w:r>
      <w:r w:rsidRPr="00E42FDA">
        <w:rPr>
          <w:bCs/>
        </w:rPr>
        <w:t>lab</w:t>
      </w:r>
      <w:r w:rsidRPr="00E42FDA">
        <w:t xml:space="preserve"> for </w:t>
      </w:r>
      <w:hyperlink r:id="rId8">
        <w:r w:rsidRPr="00E42FDA">
          <w:rPr>
            <w:rStyle w:val="InternetLink"/>
          </w:rPr>
          <w:t>“Java Advanced” course @ Software University</w:t>
        </w:r>
      </w:hyperlink>
      <w:r w:rsidRPr="00E42FDA">
        <w:t xml:space="preserve">. Please submit your </w:t>
      </w:r>
      <w:r w:rsidR="005E4088">
        <w:br/>
      </w:r>
      <w:bookmarkStart w:id="0" w:name="_GoBack"/>
      <w:bookmarkEnd w:id="0"/>
      <w:r w:rsidRPr="00E42FDA">
        <w:t xml:space="preserve">solutions </w:t>
      </w:r>
      <w:r w:rsidRPr="00E42FDA">
        <w:rPr>
          <w:noProof/>
        </w:rPr>
        <w:t>(</w:t>
      </w:r>
      <w:r w:rsidRPr="00E42FDA">
        <w:t>source code</w:t>
      </w:r>
      <w:r w:rsidRPr="00E42FDA">
        <w:rPr>
          <w:noProof/>
        </w:rPr>
        <w:t xml:space="preserve">) </w:t>
      </w:r>
      <w:r w:rsidRPr="00E42FDA">
        <w:t xml:space="preserve">of all below described problems in </w:t>
      </w:r>
      <w:hyperlink r:id="rId9">
        <w:r w:rsidRPr="00E42FDA">
          <w:rPr>
            <w:rStyle w:val="InternetLink"/>
          </w:rPr>
          <w:t>Judge</w:t>
        </w:r>
      </w:hyperlink>
      <w:r w:rsidR="002B69CD">
        <w:rPr>
          <w:rStyle w:val="InternetLink"/>
          <w:lang w:val="bg-BG"/>
        </w:rPr>
        <w:t>.</w:t>
      </w:r>
    </w:p>
    <w:p w14:paraId="52D0B9C3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Book</w:t>
      </w:r>
    </w:p>
    <w:p w14:paraId="2C7341B0" w14:textId="77777777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Create a class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TableGrid"/>
        <w:tblW w:w="0" w:type="auto"/>
        <w:tblInd w:w="7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4314333D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CABBA3A" w14:textId="77777777" w:rsidR="00E42FDA" w:rsidRPr="00E42FDA" w:rsidRDefault="00E42FDA" w:rsidP="0040658E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730830A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8FE81C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6C5883B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0ACDE8FA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C3F3BC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0E420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74103F0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86F69C2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538EE0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129C89C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E4E1FF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62D4AD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78E1200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5E33D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AF7A0D0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523F9FD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95BB6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E432DC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5D6E533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E369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61726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789EA80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7AA27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B6BD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1BF9F3B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79A08E6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F83BD1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</w:tbl>
    <w:p w14:paraId="5F06D36C" w14:textId="14C59E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3E9B552" w14:textId="77777777" w:rsidR="00E42FDA" w:rsidRPr="00E42FDA" w:rsidRDefault="00E42FDA" w:rsidP="00E42FDA">
      <w:pPr>
        <w:pStyle w:val="Heading3"/>
        <w:rPr>
          <w:rFonts w:cs="Calibri Light"/>
          <w:lang w:val="bg-BG"/>
        </w:rPr>
      </w:pPr>
      <w:r w:rsidRPr="00E42FDA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E42FDA" w:rsidRPr="00E42FDA" w14:paraId="73BBC723" w14:textId="77777777" w:rsidTr="0040658E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DDD185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30BC050C" w14:textId="77777777" w:rsidTr="00F93F9F">
        <w:trPr>
          <w:trHeight w:val="2442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3722B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</w:p>
          <w:p w14:paraId="1BCF9731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05E7F5C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2ECD08B2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</w:p>
          <w:p w14:paraId="0AD364FE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Book&gt; books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On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Two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s.add(bookThree); </w:t>
            </w:r>
          </w:p>
          <w:p w14:paraId="6AD60CF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81A628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Solution</w:t>
      </w:r>
    </w:p>
    <w:p w14:paraId="674254E4" w14:textId="77777777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01BC4594" wp14:editId="4A03D45C">
            <wp:extent cx="4982017" cy="2238375"/>
            <wp:effectExtent l="19050" t="19050" r="285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greq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428" cy="224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BFA117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E42FDA">
        <w:t>Library</w:t>
      </w:r>
    </w:p>
    <w:p w14:paraId="3093EFA2" w14:textId="77777777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</w:rPr>
        <w:t>Library</w:t>
      </w:r>
      <w:r w:rsidRPr="00E42FDA">
        <w:t xml:space="preserve"> from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TableGrid"/>
        <w:tblW w:w="0" w:type="auto"/>
        <w:tblInd w:w="43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0661F19A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5CF27E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ble&lt;Book&gt;&gt;&gt;</w:t>
            </w:r>
          </w:p>
          <w:p w14:paraId="26CFA10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rary</w:t>
            </w:r>
          </w:p>
        </w:tc>
      </w:tr>
      <w:tr w:rsidR="00E42FDA" w:rsidRPr="00E42FDA" w14:paraId="01495D72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7E42C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4D6034C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books: Book[]</w:t>
            </w:r>
          </w:p>
        </w:tc>
      </w:tr>
      <w:tr w:rsidR="00E42FDA" w:rsidRPr="00E42FDA" w14:paraId="31245DCB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9281E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D8F650C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iterator(): Iterator&lt;Book&gt;</w:t>
            </w:r>
          </w:p>
        </w:tc>
      </w:tr>
    </w:tbl>
    <w:p w14:paraId="5B2F05E4" w14:textId="77777777" w:rsidR="00E42FDA" w:rsidRPr="00E42FDA" w:rsidRDefault="00E42FDA" w:rsidP="00E42FDA">
      <w:pPr>
        <w:spacing w:before="240"/>
        <w:rPr>
          <w:lang w:val="bg-BG"/>
        </w:rPr>
      </w:pPr>
      <w:r w:rsidRPr="00E42FDA">
        <w:t xml:space="preserve">Create a </w:t>
      </w:r>
      <w:r w:rsidRPr="00E42FDA">
        <w:rPr>
          <w:b/>
        </w:rPr>
        <w:t>nested class</w:t>
      </w:r>
      <w:r w:rsidRPr="00E42FDA">
        <w:t xml:space="preserve"> </w:t>
      </w:r>
      <w:r w:rsidRPr="00E42FDA">
        <w:rPr>
          <w:b/>
          <w:noProof/>
        </w:rPr>
        <w:t>LibIterator</w:t>
      </w:r>
      <w:r w:rsidRPr="00E42FDA">
        <w:rPr>
          <w:noProof/>
        </w:rPr>
        <w:t xml:space="preserve"> </w:t>
      </w:r>
      <w:r w:rsidRPr="00E42FDA">
        <w:t xml:space="preserve">from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TableGrid"/>
        <w:tblW w:w="0" w:type="auto"/>
        <w:tblInd w:w="4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08B5D02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01F12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tor&lt;Book&gt;&gt;&gt;</w:t>
            </w:r>
          </w:p>
          <w:p w14:paraId="038DC356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Iterator</w:t>
            </w:r>
          </w:p>
        </w:tc>
      </w:tr>
      <w:tr w:rsidR="00E42FDA" w:rsidRPr="00E42FDA" w14:paraId="25CF22D9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D7BFA5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8404CCE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counter: int</w:t>
            </w:r>
          </w:p>
        </w:tc>
      </w:tr>
      <w:tr w:rsidR="00E42FDA" w:rsidRPr="00E42FDA" w14:paraId="62BBB423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678B88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04BB06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hasNext(): boolean</w:t>
            </w:r>
          </w:p>
        </w:tc>
      </w:tr>
      <w:tr w:rsidR="00E42FDA" w:rsidRPr="00E42FDA" w14:paraId="72D8B66C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5FA968E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96E986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next(): Book</w:t>
            </w:r>
          </w:p>
        </w:tc>
      </w:tr>
    </w:tbl>
    <w:p w14:paraId="7EDB50BB" w14:textId="77777777" w:rsidR="00E42FDA" w:rsidRPr="00E42FDA" w:rsidRDefault="00E42FDA" w:rsidP="00E42FDA">
      <w:pPr>
        <w:pStyle w:val="Heading3"/>
        <w:tabs>
          <w:tab w:val="left" w:pos="2250"/>
        </w:tabs>
        <w:rPr>
          <w:lang w:val="bg-BG"/>
        </w:rPr>
      </w:pPr>
      <w:r w:rsidRPr="00E42FDA"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E42FDA" w:rsidRPr="00E42FDA" w14:paraId="42DD1CF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50DBF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FF0B94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C5179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6" w:right="-1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68BE5576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brary library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Library&lt;&gt;(bookOne, bookTwo, boоkThre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Book book: library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book.getTitle()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68E18D2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 w:hanging="276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40FFD34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Solution</w:t>
      </w:r>
    </w:p>
    <w:p w14:paraId="3A315C01" w14:textId="4805FB98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78DCFDDC" wp14:editId="5103EA90">
            <wp:extent cx="5552237" cy="2948029"/>
            <wp:effectExtent l="19050" t="19050" r="1079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agreq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245" cy="2951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35C52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Comparable Book</w:t>
      </w:r>
    </w:p>
    <w:p w14:paraId="201973FB" w14:textId="2D57845D" w:rsidR="00E42FDA" w:rsidRPr="00E42FDA" w:rsidRDefault="00E42FDA" w:rsidP="00E42FDA">
      <w:pPr>
        <w:rPr>
          <w:lang w:val="bg-BG"/>
        </w:rPr>
      </w:pPr>
      <w:r w:rsidRPr="00E42FDA">
        <w:t xml:space="preserve">Expand Book by implementing </w:t>
      </w:r>
      <w:r w:rsidRPr="00E42FDA">
        <w:rPr>
          <w:b/>
          <w:bCs/>
        </w:rPr>
        <w:t>Comparable&lt;Book&gt;</w:t>
      </w:r>
      <w:r w:rsidR="002B69CD">
        <w:rPr>
          <w:b/>
          <w:bCs/>
        </w:rPr>
        <w:t>.</w:t>
      </w:r>
    </w:p>
    <w:p w14:paraId="0B8334E3" w14:textId="7E0C55C1" w:rsidR="00E42FDA" w:rsidRPr="00E42FDA" w:rsidRDefault="00CF6530" w:rsidP="00E42FDA">
      <w:pPr>
        <w:rPr>
          <w:lang w:val="bg-BG"/>
        </w:rPr>
      </w:pPr>
      <w:r>
        <w:t>The b</w:t>
      </w:r>
      <w:r w:rsidR="00E42FDA" w:rsidRPr="00E42FDA">
        <w:t>ook ha</w:t>
      </w:r>
      <w:r>
        <w:t>s</w:t>
      </w:r>
      <w:r w:rsidR="00E42FDA" w:rsidRPr="00E42FDA">
        <w:t xml:space="preserve"> to be </w:t>
      </w:r>
      <w:r w:rsidR="00E42FDA" w:rsidRPr="00E42FDA">
        <w:rPr>
          <w:b/>
          <w:bCs/>
        </w:rPr>
        <w:t>compared by title</w:t>
      </w:r>
      <w:r w:rsidR="00E42FDA" w:rsidRPr="00E42FDA">
        <w:t xml:space="preserve">. When </w:t>
      </w:r>
      <w:r>
        <w:t xml:space="preserve">the </w:t>
      </w:r>
      <w:r w:rsidR="00E42FDA" w:rsidRPr="00E42FDA">
        <w:t xml:space="preserve">title is equal, </w:t>
      </w:r>
      <w:r w:rsidR="00E42FDA" w:rsidRPr="00E42FDA">
        <w:rPr>
          <w:b/>
          <w:bCs/>
        </w:rPr>
        <w:t>compare</w:t>
      </w:r>
      <w:r w:rsidR="00E42FDA" w:rsidRPr="00E42FDA">
        <w:t xml:space="preserve"> them by </w:t>
      </w:r>
      <w:r w:rsidR="00E42FDA" w:rsidRPr="00E42FDA">
        <w:rPr>
          <w:b/>
          <w:bCs/>
        </w:rPr>
        <w:t>year.</w:t>
      </w:r>
    </w:p>
    <w:p w14:paraId="43908DA1" w14:textId="77777777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Expand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F87B893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B9636ED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ble&lt;Book&gt;&gt;&gt;</w:t>
            </w:r>
          </w:p>
          <w:p w14:paraId="6CC5E8FA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6DA8FF0A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C0E60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74643EF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6778FCB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4D0C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1F6E34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3ACAE3D0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2783087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E881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2271CCF8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9264F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37959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2C4EF6A6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D1122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9B1FD4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24CCEF1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5904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E2036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080E339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FC282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89D5D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3792DFC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DEFB0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C522CF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2584076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89EF6E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721B0A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  <w:tr w:rsidR="00E42FDA" w:rsidRPr="00E42FDA" w14:paraId="2AA5648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51DD4A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4743F18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To(Book): int</w:t>
            </w:r>
          </w:p>
        </w:tc>
      </w:tr>
    </w:tbl>
    <w:p w14:paraId="260F06D5" w14:textId="68B90F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985E728" w14:textId="77777777" w:rsidR="00E42FDA" w:rsidRPr="00E42FDA" w:rsidRDefault="00E42FDA" w:rsidP="00E42FDA">
      <w:pPr>
        <w:spacing w:before="0" w:after="200"/>
        <w:rPr>
          <w:lang w:val="bg-BG"/>
        </w:rPr>
      </w:pPr>
      <w:r w:rsidRPr="00E42FDA">
        <w:rPr>
          <w:lang w:val="bg-BG"/>
        </w:rPr>
        <w:br w:type="page"/>
      </w:r>
    </w:p>
    <w:p w14:paraId="1101B1D7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Examples</w:t>
      </w:r>
    </w:p>
    <w:tbl>
      <w:tblPr>
        <w:tblStyle w:val="TableGrid"/>
        <w:tblW w:w="1107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1070"/>
      </w:tblGrid>
      <w:tr w:rsidR="00E42FDA" w:rsidRPr="00E42FDA" w14:paraId="4FF84B0C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104373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3906FD9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3F503" w14:textId="77777777" w:rsidR="00E42FDA" w:rsidRPr="00E42FDA" w:rsidRDefault="00E42FDA" w:rsidP="0040658E">
            <w:pPr>
              <w:shd w:val="clear" w:color="auto" w:fill="FFFFFF"/>
              <w:tabs>
                <w:tab w:val="left" w:pos="276"/>
                <w:tab w:val="left" w:pos="652"/>
                <w:tab w:val="left" w:pos="916"/>
                <w:tab w:val="left" w:pos="145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hanging="27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g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One, bookTwo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l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Two, bookOne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Book are equa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2CBB2BE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546" w:hanging="54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771FA860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Book Comparator</w:t>
      </w:r>
    </w:p>
    <w:p w14:paraId="148B7532" w14:textId="77777777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 xml:space="preserve">from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 </w:t>
      </w:r>
    </w:p>
    <w:tbl>
      <w:tblPr>
        <w:tblStyle w:val="TableGrid"/>
        <w:tblW w:w="0" w:type="auto"/>
        <w:tblInd w:w="451" w:type="dxa"/>
        <w:tblLayout w:type="fixed"/>
        <w:tblLook w:val="04A0" w:firstRow="1" w:lastRow="0" w:firstColumn="1" w:lastColumn="0" w:noHBand="0" w:noVBand="1"/>
      </w:tblPr>
      <w:tblGrid>
        <w:gridCol w:w="236"/>
        <w:gridCol w:w="2733"/>
      </w:tblGrid>
      <w:tr w:rsidR="00E42FDA" w:rsidRPr="00E42FDA" w14:paraId="73D51225" w14:textId="77777777" w:rsidTr="00CF6530">
        <w:trPr>
          <w:trHeight w:val="20"/>
        </w:trPr>
        <w:tc>
          <w:tcPr>
            <w:tcW w:w="29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51BBEA1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tor&lt;Book&gt;&gt;&gt;</w:t>
            </w:r>
          </w:p>
          <w:p w14:paraId="546CFA8F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Comparator</w:t>
            </w:r>
          </w:p>
        </w:tc>
      </w:tr>
      <w:tr w:rsidR="00E42FDA" w:rsidRPr="00E42FDA" w14:paraId="7E9297D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025F93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73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BD7BDA0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(Book, Book): int</w:t>
            </w:r>
          </w:p>
        </w:tc>
      </w:tr>
    </w:tbl>
    <w:p w14:paraId="58D8D2F9" w14:textId="68AC4910" w:rsidR="00E42FDA" w:rsidRPr="00E42FDA" w:rsidRDefault="00E42FDA" w:rsidP="00E42FDA">
      <w:pPr>
        <w:spacing w:before="120" w:after="0"/>
        <w:rPr>
          <w:lang w:val="bg-BG"/>
        </w:rPr>
      </w:pP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>ha</w:t>
      </w:r>
      <w:r w:rsidR="00CF6530">
        <w:t>s</w:t>
      </w:r>
      <w:r w:rsidRPr="00E42FDA">
        <w:t xml:space="preserve"> to </w:t>
      </w:r>
      <w:r w:rsidRPr="00E42FDA">
        <w:rPr>
          <w:b/>
        </w:rPr>
        <w:t>compare</w:t>
      </w:r>
      <w:r w:rsidRPr="00E42FDA">
        <w:t xml:space="preserve"> two books by:</w:t>
      </w:r>
    </w:p>
    <w:p w14:paraId="112284A2" w14:textId="4304C24A" w:rsidR="00E42FDA" w:rsidRPr="00E42FDA" w:rsidRDefault="00E42FDA" w:rsidP="00E42FDA">
      <w:pPr>
        <w:pStyle w:val="ListParagraph"/>
        <w:numPr>
          <w:ilvl w:val="0"/>
          <w:numId w:val="41"/>
        </w:numPr>
        <w:spacing w:before="0"/>
        <w:rPr>
          <w:lang w:val="bg-BG"/>
        </w:rPr>
      </w:pPr>
      <w:r w:rsidRPr="00E42FDA">
        <w:t>Book title</w:t>
      </w:r>
      <w:r w:rsidR="00CF6530">
        <w:t>.</w:t>
      </w:r>
    </w:p>
    <w:p w14:paraId="7446FD16" w14:textId="5085D503" w:rsidR="00E42FDA" w:rsidRPr="00E42FDA" w:rsidRDefault="00E42FDA" w:rsidP="00E42FDA">
      <w:pPr>
        <w:pStyle w:val="ListParagraph"/>
        <w:numPr>
          <w:ilvl w:val="0"/>
          <w:numId w:val="41"/>
        </w:numPr>
        <w:spacing w:before="0"/>
        <w:rPr>
          <w:lang w:val="bg-BG"/>
        </w:rPr>
      </w:pPr>
      <w:r w:rsidRPr="00E42FDA">
        <w:t>Year of publishing a book</w:t>
      </w:r>
      <w:r w:rsidR="00CF6530">
        <w:t>.</w:t>
      </w:r>
    </w:p>
    <w:p w14:paraId="626824B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t>Examples</w:t>
      </w:r>
    </w:p>
    <w:tbl>
      <w:tblPr>
        <w:tblStyle w:val="TableGrid"/>
        <w:tblW w:w="1098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980"/>
      </w:tblGrid>
      <w:tr w:rsidR="00E42FDA" w:rsidRPr="00E42FDA" w14:paraId="6EBA1B0E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552D5D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7A42431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CD2DB" w14:textId="77777777" w:rsidR="00E42FDA" w:rsidRPr="00E42FDA" w:rsidRDefault="00E42FDA" w:rsidP="0040658E">
            <w:pPr>
              <w:pStyle w:val="HTMLPreformatted"/>
              <w:shd w:val="clear" w:color="auto" w:fill="FFFFFF"/>
              <w:ind w:left="274" w:hanging="270"/>
              <w:rPr>
                <w:rFonts w:ascii="Consolas" w:hAnsi="Consolas"/>
                <w:color w:val="000000"/>
                <w:lang w:val="bg-BG" w:eastAsia="bg-BG"/>
              </w:rPr>
            </w:pP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public static void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main(String[] arg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On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Animal Farm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3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George Orwell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hre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2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wo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1930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Dorothy Sayers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Robert Eustac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shd w:val="clear" w:color="auto" w:fill="E4E4FF"/>
                <w:lang w:val="en-US" w:eastAsia="bg-BG"/>
              </w:rPr>
              <w:t>Lis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&lt;Book&gt; books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ArrayList&lt;&gt;(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On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wo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hre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sort(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Comparato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for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(Book : book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tab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System.</w:t>
            </w:r>
            <w:r w:rsidRPr="00E42FDA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val="en-US" w:eastAsia="bg-BG"/>
              </w:rPr>
              <w:t>ou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.println(book.getTitle() + book.getYea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  <w:p w14:paraId="2522159E" w14:textId="77777777" w:rsidR="00E42FDA" w:rsidRPr="00E42FDA" w:rsidRDefault="00E42FDA" w:rsidP="0040658E">
            <w:pPr>
              <w:pStyle w:val="HTMLPreformatted"/>
              <w:shd w:val="clear" w:color="auto" w:fill="FFFFFF"/>
              <w:ind w:left="274" w:hanging="270"/>
              <w:rPr>
                <w:rFonts w:ascii="Consolas" w:hAnsi="Consolas"/>
                <w:noProof/>
                <w:color w:val="000000"/>
                <w:lang w:val="en-US" w:eastAsia="bg-BG"/>
              </w:rPr>
            </w:pP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</w:tc>
      </w:tr>
    </w:tbl>
    <w:p w14:paraId="592EBD29" w14:textId="75A78888" w:rsidR="00640502" w:rsidRPr="00E42FDA" w:rsidRDefault="00640502" w:rsidP="00E42FDA">
      <w:pPr>
        <w:rPr>
          <w:lang w:val="bg-BG"/>
        </w:rPr>
      </w:pPr>
    </w:p>
    <w:sectPr w:rsidR="00640502" w:rsidRPr="00E42FD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E217A8" w14:textId="77777777" w:rsidR="00983A1D" w:rsidRDefault="00983A1D" w:rsidP="008068A2">
      <w:pPr>
        <w:spacing w:after="0" w:line="240" w:lineRule="auto"/>
      </w:pPr>
      <w:r>
        <w:separator/>
      </w:r>
    </w:p>
  </w:endnote>
  <w:endnote w:type="continuationSeparator" w:id="0">
    <w:p w14:paraId="4726F736" w14:textId="77777777" w:rsidR="00983A1D" w:rsidRDefault="00983A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FD52CD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B69CD" w:rsidRPr="002B69CD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FD52CD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B69CD" w:rsidRPr="002B69CD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9CF4E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8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8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9CF4E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8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8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7A033E" w14:textId="77777777" w:rsidR="00983A1D" w:rsidRDefault="00983A1D" w:rsidP="008068A2">
      <w:pPr>
        <w:spacing w:after="0" w:line="240" w:lineRule="auto"/>
      </w:pPr>
      <w:r>
        <w:separator/>
      </w:r>
    </w:p>
  </w:footnote>
  <w:footnote w:type="continuationSeparator" w:id="0">
    <w:p w14:paraId="50CFA684" w14:textId="77777777" w:rsidR="00983A1D" w:rsidRDefault="00983A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MwtzQxNTA3MDZS0lEKTi0uzszPAykwrAUAZKRH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5F4E"/>
    <w:rsid w:val="002B69C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88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A1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530"/>
    <w:rsid w:val="00D22895"/>
    <w:rsid w:val="00D3404A"/>
    <w:rsid w:val="00D4354E"/>
    <w:rsid w:val="00D43F69"/>
    <w:rsid w:val="00D50F79"/>
    <w:rsid w:val="00D73957"/>
    <w:rsid w:val="00D8395C"/>
    <w:rsid w:val="00D910AA"/>
    <w:rsid w:val="00D9163F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597"/>
    <w:rsid w:val="00E032C5"/>
    <w:rsid w:val="00E24C6A"/>
    <w:rsid w:val="00E25811"/>
    <w:rsid w:val="00E32F85"/>
    <w:rsid w:val="00E36FD8"/>
    <w:rsid w:val="00E37380"/>
    <w:rsid w:val="00E42FD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3F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E42FDA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E42F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E42FD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42/Iterators-and-Comparator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04C607-859D-4E7D-8BE4-952182BA5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Iterators and Comparator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7</cp:revision>
  <cp:lastPrinted>2015-10-26T22:35:00Z</cp:lastPrinted>
  <dcterms:created xsi:type="dcterms:W3CDTF">2019-11-12T12:29:00Z</dcterms:created>
  <dcterms:modified xsi:type="dcterms:W3CDTF">2021-12-08T14:24:00Z</dcterms:modified>
  <cp:category>programming; education; software engineering; software development</cp:category>
</cp:coreProperties>
</file>